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3A13A" w14:textId="77777777" w:rsidR="00ED3766" w:rsidRDefault="00ED3766" w:rsidP="007F6140">
      <w:pPr>
        <w:jc w:val="center"/>
        <w:rPr>
          <w:rFonts w:cs="Times New Roman"/>
          <w:b/>
          <w:sz w:val="20"/>
          <w:szCs w:val="20"/>
        </w:rPr>
      </w:pPr>
    </w:p>
    <w:p w14:paraId="24CCE380" w14:textId="77777777" w:rsidR="007F6140" w:rsidRPr="00ED3766" w:rsidRDefault="00ED3766" w:rsidP="007F6140">
      <w:pPr>
        <w:jc w:val="center"/>
        <w:rPr>
          <w:rFonts w:cs="Times New Roman"/>
          <w:b/>
          <w:sz w:val="20"/>
          <w:szCs w:val="20"/>
        </w:rPr>
      </w:pPr>
      <w:r w:rsidRPr="00ED3766">
        <w:rPr>
          <w:rFonts w:cs="Times New Roman"/>
          <w:b/>
          <w:sz w:val="20"/>
          <w:szCs w:val="20"/>
        </w:rPr>
        <w:t>SAKARYA ÜNİVERSİTESİ</w:t>
      </w:r>
    </w:p>
    <w:p w14:paraId="63405D2B" w14:textId="77777777" w:rsidR="00ED3766" w:rsidRDefault="00ED3766" w:rsidP="007F6140">
      <w:pPr>
        <w:jc w:val="center"/>
        <w:rPr>
          <w:rFonts w:cs="Times New Roman"/>
          <w:b/>
          <w:szCs w:val="24"/>
        </w:rPr>
      </w:pPr>
      <w:r w:rsidRPr="00ED3766">
        <w:rPr>
          <w:rFonts w:cs="Times New Roman"/>
          <w:b/>
          <w:sz w:val="20"/>
          <w:szCs w:val="20"/>
        </w:rPr>
        <w:t>MÜHENDİSLİK FAKÜLTESİ</w:t>
      </w:r>
    </w:p>
    <w:p w14:paraId="37433940" w14:textId="0FCFE519" w:rsidR="00D51E18" w:rsidRPr="007F6140" w:rsidRDefault="00005E3D" w:rsidP="007F6140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LEKTRİK ELEKTRONİK</w:t>
      </w:r>
      <w:r w:rsidR="009E5FDC" w:rsidRPr="007F6140">
        <w:rPr>
          <w:rFonts w:cs="Times New Roman"/>
          <w:b/>
          <w:szCs w:val="24"/>
        </w:rPr>
        <w:t xml:space="preserve"> MÜHENDİSLİĞİ BÖLÜMÜ</w:t>
      </w:r>
    </w:p>
    <w:p w14:paraId="28F8250B" w14:textId="77777777" w:rsidR="007F6140" w:rsidRDefault="007F6140" w:rsidP="009E5FDC">
      <w:pPr>
        <w:rPr>
          <w:rFonts w:cs="Times New Roman"/>
          <w:szCs w:val="24"/>
        </w:rPr>
      </w:pPr>
    </w:p>
    <w:p w14:paraId="52B1D3D6" w14:textId="2B4F4AC7" w:rsidR="007F6140" w:rsidRDefault="00ED3766" w:rsidP="009E5FDC">
      <w:pPr>
        <w:rPr>
          <w:rFonts w:cs="Times New Roman"/>
          <w:bCs/>
          <w:szCs w:val="24"/>
        </w:rPr>
      </w:pPr>
      <w:r>
        <w:rPr>
          <w:rFonts w:cs="Times New Roman"/>
          <w:szCs w:val="24"/>
        </w:rPr>
        <w:t xml:space="preserve">Sakarya Üniversitesi Öğrenci ARGE Uyum yönergesi kapsamında </w:t>
      </w:r>
      <w:r w:rsidR="00005E3D">
        <w:rPr>
          <w:rFonts w:cs="Times New Roman"/>
          <w:szCs w:val="24"/>
        </w:rPr>
        <w:t>Elektrik Elektronik</w:t>
      </w:r>
      <w:r w:rsidR="009E5FDC">
        <w:rPr>
          <w:rFonts w:cs="Times New Roman"/>
          <w:szCs w:val="24"/>
        </w:rPr>
        <w:t xml:space="preserve"> Mühendisliği Bölümü </w:t>
      </w:r>
      <w:r w:rsidR="009E5FDC" w:rsidRPr="009E5FDC">
        <w:rPr>
          <w:rFonts w:cs="Times New Roman"/>
          <w:bCs/>
          <w:szCs w:val="24"/>
        </w:rPr>
        <w:t>Öğrenci</w:t>
      </w:r>
      <w:r w:rsidR="009E5FDC">
        <w:rPr>
          <w:rFonts w:cs="Times New Roman"/>
          <w:szCs w:val="24"/>
        </w:rPr>
        <w:t xml:space="preserve"> </w:t>
      </w:r>
      <w:r w:rsidR="004A6AD2">
        <w:rPr>
          <w:rFonts w:cs="Times New Roman"/>
          <w:bCs/>
          <w:szCs w:val="24"/>
        </w:rPr>
        <w:t>A</w:t>
      </w:r>
      <w:r w:rsidR="00360851">
        <w:rPr>
          <w:rFonts w:cs="Times New Roman"/>
          <w:bCs/>
          <w:szCs w:val="24"/>
        </w:rPr>
        <w:t>RGE</w:t>
      </w:r>
      <w:r w:rsidR="009E5FDC" w:rsidRPr="009E5FDC">
        <w:rPr>
          <w:rFonts w:cs="Times New Roman"/>
          <w:bCs/>
          <w:szCs w:val="24"/>
        </w:rPr>
        <w:t xml:space="preserve"> Uyum </w:t>
      </w:r>
      <w:r w:rsidR="009E5FDC">
        <w:rPr>
          <w:rFonts w:cs="Times New Roman"/>
          <w:bCs/>
          <w:szCs w:val="24"/>
        </w:rPr>
        <w:t xml:space="preserve">Programına başvurmak istiyorum. </w:t>
      </w:r>
    </w:p>
    <w:p w14:paraId="0B18A577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Gereğini </w:t>
      </w:r>
      <w:r w:rsidR="00ED3766">
        <w:rPr>
          <w:rFonts w:cs="Times New Roman"/>
          <w:bCs/>
          <w:szCs w:val="24"/>
        </w:rPr>
        <w:t>saygılarımla a</w:t>
      </w:r>
      <w:r>
        <w:rPr>
          <w:rFonts w:cs="Times New Roman"/>
          <w:bCs/>
          <w:szCs w:val="24"/>
        </w:rPr>
        <w:t>rz ederim.</w:t>
      </w:r>
    </w:p>
    <w:p w14:paraId="4B908F36" w14:textId="77777777" w:rsidR="009E5FDC" w:rsidRDefault="009E5FDC" w:rsidP="009E5FDC">
      <w:pPr>
        <w:rPr>
          <w:rFonts w:cs="Times New Roman"/>
          <w:bCs/>
          <w:szCs w:val="24"/>
        </w:rPr>
      </w:pPr>
    </w:p>
    <w:p w14:paraId="03D2E150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ı Soyadı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Tarih</w:t>
      </w:r>
    </w:p>
    <w:p w14:paraId="4C1A739B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Öğrenci No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İmza</w:t>
      </w:r>
    </w:p>
    <w:p w14:paraId="2DD1EE55" w14:textId="77777777"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elefon</w:t>
      </w:r>
      <w:r>
        <w:rPr>
          <w:rFonts w:cs="Times New Roman"/>
          <w:bCs/>
          <w:szCs w:val="24"/>
        </w:rPr>
        <w:tab/>
        <w:t>:</w:t>
      </w:r>
    </w:p>
    <w:p w14:paraId="69B0F15E" w14:textId="77777777"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res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:</w:t>
      </w:r>
    </w:p>
    <w:p w14:paraId="44288FB8" w14:textId="77777777" w:rsidR="00830879" w:rsidRDefault="00830879" w:rsidP="009E5FDC">
      <w:pPr>
        <w:rPr>
          <w:rFonts w:cs="Times New Roman"/>
          <w:bCs/>
          <w:szCs w:val="24"/>
        </w:rPr>
      </w:pPr>
    </w:p>
    <w:p w14:paraId="631E6740" w14:textId="77777777" w:rsidR="00830879" w:rsidRPr="007F6140" w:rsidRDefault="00830879" w:rsidP="009E5FDC">
      <w:pPr>
        <w:rPr>
          <w:rFonts w:cs="Times New Roman"/>
          <w:b/>
          <w:bCs/>
          <w:szCs w:val="24"/>
        </w:rPr>
      </w:pPr>
      <w:r w:rsidRPr="000B2758">
        <w:rPr>
          <w:rFonts w:cs="Times New Roman"/>
          <w:b/>
          <w:bCs/>
          <w:szCs w:val="24"/>
          <w:u w:val="single"/>
        </w:rPr>
        <w:t>Ekler</w:t>
      </w:r>
      <w:r w:rsidRPr="007F6140">
        <w:rPr>
          <w:rFonts w:cs="Times New Roman"/>
          <w:b/>
          <w:bCs/>
          <w:szCs w:val="24"/>
        </w:rPr>
        <w:t>:</w:t>
      </w:r>
    </w:p>
    <w:p w14:paraId="206BE130" w14:textId="78BC550B" w:rsidR="00830879" w:rsidRDefault="00830879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ÖSYM 20</w:t>
      </w:r>
      <w:r w:rsidR="0043303D">
        <w:rPr>
          <w:rFonts w:cs="Times New Roman"/>
          <w:bCs/>
          <w:szCs w:val="24"/>
        </w:rPr>
        <w:t>XX</w:t>
      </w:r>
      <w:r>
        <w:rPr>
          <w:rFonts w:cs="Times New Roman"/>
          <w:bCs/>
          <w:szCs w:val="24"/>
        </w:rPr>
        <w:t xml:space="preserve"> yerleştirme sonuç belgesi</w:t>
      </w:r>
    </w:p>
    <w:p w14:paraId="65AAA73B" w14:textId="77777777" w:rsidR="00830879" w:rsidRDefault="00830879" w:rsidP="009E5FDC">
      <w:pPr>
        <w:rPr>
          <w:rFonts w:cs="Times New Roman"/>
          <w:bCs/>
          <w:szCs w:val="24"/>
        </w:rPr>
      </w:pPr>
    </w:p>
    <w:p w14:paraId="5EDE767F" w14:textId="77777777" w:rsidR="009E5FDC" w:rsidRPr="009E5FDC" w:rsidRDefault="009E5FDC">
      <w:pPr>
        <w:rPr>
          <w:rFonts w:cs="Times New Roman"/>
          <w:szCs w:val="24"/>
        </w:rPr>
      </w:pPr>
    </w:p>
    <w:sectPr w:rsidR="009E5FDC" w:rsidRPr="009E5F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yMDYwNjawtDRT0lEKTi0uzszPAykwrAUAi1HRACwAAAA="/>
  </w:docVars>
  <w:rsids>
    <w:rsidRoot w:val="000C10D3"/>
    <w:rsid w:val="00005E3D"/>
    <w:rsid w:val="000B2758"/>
    <w:rsid w:val="000C10D3"/>
    <w:rsid w:val="0031635D"/>
    <w:rsid w:val="00360851"/>
    <w:rsid w:val="0043303D"/>
    <w:rsid w:val="004A6AD2"/>
    <w:rsid w:val="005151A4"/>
    <w:rsid w:val="007F6140"/>
    <w:rsid w:val="00830879"/>
    <w:rsid w:val="009E5FDC"/>
    <w:rsid w:val="00D51E18"/>
    <w:rsid w:val="00ED3766"/>
    <w:rsid w:val="00EE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97390"/>
  <w15:chartTrackingRefBased/>
  <w15:docId w15:val="{55F09780-BE1C-4E01-B994-E9CCCB70A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FDC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uhammed Kursad Ucar</cp:lastModifiedBy>
  <cp:revision>15</cp:revision>
  <dcterms:created xsi:type="dcterms:W3CDTF">2020-12-30T06:27:00Z</dcterms:created>
  <dcterms:modified xsi:type="dcterms:W3CDTF">2026-05-1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6-05-12T07:43:4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9bb3e44-deea-4987-90b1-b33842d4e015</vt:lpwstr>
  </property>
  <property fmtid="{D5CDD505-2E9C-101B-9397-08002B2CF9AE}" pid="7" name="MSIP_Label_defa4170-0d19-0005-0004-bc88714345d2_ActionId">
    <vt:lpwstr>c2548aa2-7018-437d-bfa4-10933fb5a5ee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